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23783325"/>
    <w:bookmarkStart w:id="1" w:name="_GoBack"/>
    <w:bookmarkEnd w:id="1"/>
    <w:p w14:paraId="6244222D" w14:textId="14BF7F2E" w:rsidR="00D92B51" w:rsidRPr="00D92B51" w:rsidRDefault="006217CC" w:rsidP="00CF043A">
      <w:pPr>
        <w:keepNext/>
        <w:keepLines/>
        <w:spacing w:before="480" w:after="240" w:line="276" w:lineRule="auto"/>
        <w:ind w:left="360" w:hanging="360"/>
        <w:jc w:val="center"/>
        <w:outlineLvl w:val="0"/>
        <w:rPr>
          <w:rFonts w:ascii="Calibri" w:eastAsia="Times New Roman" w:hAnsi="Calibri" w:cs="Times New Roman"/>
          <w:bCs/>
          <w:color w:val="121428"/>
          <w:sz w:val="40"/>
          <w:szCs w:val="28"/>
        </w:rPr>
      </w:pPr>
      <w:r w:rsidRPr="00D92B51">
        <w:rPr>
          <w:rFonts w:ascii="Calibri Light" w:eastAsia="Calibri" w:hAnsi="Calibri Light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2C7468" wp14:editId="1F919E43">
                <wp:simplePos x="0" y="0"/>
                <wp:positionH relativeFrom="margin">
                  <wp:posOffset>4610100</wp:posOffset>
                </wp:positionH>
                <wp:positionV relativeFrom="paragraph">
                  <wp:posOffset>814070</wp:posOffset>
                </wp:positionV>
                <wp:extent cx="1424940" cy="1552575"/>
                <wp:effectExtent l="0" t="0" r="2286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4940" cy="1552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0337FE7" w14:textId="77777777" w:rsidR="00D92B51" w:rsidRPr="00D92B51" w:rsidRDefault="00D92B51" w:rsidP="00D92B51">
                            <w:pPr>
                              <w:shd w:val="clear" w:color="auto" w:fill="BFBFBF"/>
                              <w:rPr>
                                <w:color w:val="808080"/>
                              </w:rPr>
                            </w:pPr>
                            <w:r w:rsidRPr="00D92B51">
                              <w:rPr>
                                <w:color w:val="808080"/>
                              </w:rPr>
                              <w:t>(insert image here)</w:t>
                            </w:r>
                          </w:p>
                          <w:p w14:paraId="12BE967D" w14:textId="3C970C3B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A2C7468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63pt;margin-top:64.1pt;width:112.2pt;height:122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" fillcolor="window" strokeweight=".5pt">
                <v:textbox>
                  <w:txbxContent>
                    <w:p w14:paraId="40337FE7" w14:textId="77777777" w:rsidR="00D92B51" w:rsidRPr="00D92B51" w:rsidRDefault="00D92B51" w:rsidP="00D92B51">
                      <w:pPr>
                        <w:shd w:val="clear" w:color="auto" w:fill="BFBFBF"/>
                        <w:rPr>
                          <w:color w:val="808080"/>
                        </w:rPr>
                      </w:pPr>
                      <w:r w:rsidRPr="00D92B51">
                        <w:rPr>
                          <w:color w:val="808080"/>
                        </w:rPr>
                        <w:t>(insert image here)</w:t>
                      </w:r>
                    </w:p>
                    <w:p w14:paraId="12BE967D" w14:textId="3C970C3B" w:rsidR="00D92B51" w:rsidRDefault="00D92B51" w:rsidP="00D92B51">
                      <w:pPr>
                        <w:shd w:val="clear" w:color="auto" w:fill="BFBFBF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92B51">
        <w:rPr>
          <w:rFonts w:ascii="Calibri Light" w:eastAsia="Calibri" w:hAnsi="Calibri Light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8F4BA8" wp14:editId="77F51D10">
                <wp:simplePos x="0" y="0"/>
                <wp:positionH relativeFrom="column">
                  <wp:posOffset>-19050</wp:posOffset>
                </wp:positionH>
                <wp:positionV relativeFrom="paragraph">
                  <wp:posOffset>747395</wp:posOffset>
                </wp:positionV>
                <wp:extent cx="5981700" cy="16192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1619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8CDB56C" w14:textId="77777777" w:rsidR="00D92B51" w:rsidRDefault="00D92B51" w:rsidP="005902CC">
                            <w:pPr>
                              <w:shd w:val="clear" w:color="auto" w:fill="DEEAF6" w:themeFill="accent1" w:themeFillTint="33"/>
                              <w:jc w:val="right"/>
                            </w:pPr>
                            <w:proofErr w:type="spellStart"/>
                            <w:r>
                              <w:t>dddd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78F4BA8" id="Text Box 10" o:spid="_x0000_s1027" type="#_x0000_t202" style="position:absolute;left:0;text-align:left;margin-left:-1.5pt;margin-top:58.85pt;width:471pt;height:127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" fillcolor="#f2f2f2 [3052]" strokeweight=".5pt">
                <v:textbox>
                  <w:txbxContent>
                    <w:p w14:paraId="78CDB56C" w14:textId="77777777" w:rsidR="00D92B51" w:rsidRDefault="00D92B51" w:rsidP="005902CC">
                      <w:pPr>
                        <w:shd w:val="clear" w:color="auto" w:fill="DEEAF6" w:themeFill="accent1" w:themeFillTint="33"/>
                        <w:jc w:val="right"/>
                      </w:pPr>
                      <w:proofErr w:type="spellStart"/>
                      <w:r>
                        <w:t>dddd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D92B51">
        <w:rPr>
          <w:rFonts w:ascii="Calibri Light" w:eastAsia="Calibri" w:hAnsi="Calibri Light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BD36ED" wp14:editId="0629C1AB">
                <wp:simplePos x="0" y="0"/>
                <wp:positionH relativeFrom="column">
                  <wp:posOffset>-19050</wp:posOffset>
                </wp:positionH>
                <wp:positionV relativeFrom="paragraph">
                  <wp:posOffset>804545</wp:posOffset>
                </wp:positionV>
                <wp:extent cx="4572000" cy="1562100"/>
                <wp:effectExtent l="0" t="0" r="1905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1562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DA4C120" w14:textId="09BD142B" w:rsidR="00D92B51" w:rsidRPr="00FA21E8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</w:pPr>
                            <w:r w:rsidRPr="00FA21E8">
                              <w:rPr>
                                <w:b/>
                              </w:rPr>
                              <w:t xml:space="preserve">Last Name:  </w:t>
                            </w:r>
                          </w:p>
                          <w:p w14:paraId="0491ACD0" w14:textId="35BB7C34" w:rsidR="00D92B51" w:rsidRPr="00FA21E8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</w:pPr>
                            <w:r w:rsidRPr="00FA21E8">
                              <w:rPr>
                                <w:b/>
                              </w:rPr>
                              <w:t xml:space="preserve">First Name:  </w:t>
                            </w:r>
                          </w:p>
                          <w:p w14:paraId="639F6647" w14:textId="7498B4C6" w:rsidR="00D92B51" w:rsidRPr="00FA21E8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Date of Birth</w:t>
                            </w:r>
                            <w:r w:rsidRPr="00FA21E8">
                              <w:rPr>
                                <w:b/>
                              </w:rPr>
                              <w:t xml:space="preserve">:   </w:t>
                            </w:r>
                          </w:p>
                          <w:p w14:paraId="75238CE7" w14:textId="215C00A0" w:rsidR="00D92B51" w:rsidRPr="00FA21E8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Nationality</w:t>
                            </w:r>
                            <w:r w:rsidRPr="00FA21E8">
                              <w:rPr>
                                <w:b/>
                              </w:rPr>
                              <w:t xml:space="preserve">:  </w:t>
                            </w:r>
                          </w:p>
                          <w:p w14:paraId="6FE17553" w14:textId="6190B4CB" w:rsidR="00D92B51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FA21E8">
                              <w:rPr>
                                <w:b/>
                              </w:rPr>
                              <w:t>City, Country:</w:t>
                            </w:r>
                            <w:r w:rsidR="00235281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375ED149" w14:textId="0774B235" w:rsidR="00D92B51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University &amp; Faculty:</w:t>
                            </w:r>
                            <w:r w:rsidRPr="00FA21E8">
                              <w:rPr>
                                <w:b/>
                              </w:rPr>
                              <w:t xml:space="preserve">  </w:t>
                            </w:r>
                          </w:p>
                          <w:p w14:paraId="4B8FB928" w14:textId="22E5424B" w:rsidR="00D92B51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University Degree:</w:t>
                            </w:r>
                            <w:r w:rsidR="00235281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63BF12FD" w14:textId="502D0313" w:rsidR="00D92B51" w:rsidRPr="00FA21E8" w:rsidRDefault="00D92B51" w:rsidP="006217CC">
                            <w:pPr>
                              <w:shd w:val="clear" w:color="auto" w:fill="BFBFBF"/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 xml:space="preserve">Fluency in English: </w:t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DBD36ED" id="Text Box 15" o:spid="_x0000_s1028" type="#_x0000_t202" style="position:absolute;left:0;text-align:left;margin-left:-1.5pt;margin-top:63.35pt;width:5in;height:12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" fillcolor="window" strokeweight=".5pt">
                <v:textbox>
                  <w:txbxContent>
                    <w:p w14:paraId="0DA4C120" w14:textId="09BD142B" w:rsidR="00D92B51" w:rsidRPr="00FA21E8" w:rsidRDefault="00D92B51" w:rsidP="006217CC">
                      <w:pPr>
                        <w:shd w:val="clear" w:color="auto" w:fill="BFBFBF"/>
                        <w:spacing w:after="0" w:line="240" w:lineRule="auto"/>
                      </w:pPr>
                      <w:r w:rsidRPr="00FA21E8">
                        <w:rPr>
                          <w:b/>
                        </w:rPr>
                        <w:t xml:space="preserve">Last Name:  </w:t>
                      </w:r>
                    </w:p>
                    <w:p w14:paraId="0491ACD0" w14:textId="35BB7C34" w:rsidR="00D92B51" w:rsidRPr="00FA21E8" w:rsidRDefault="00D92B51" w:rsidP="006217CC">
                      <w:pPr>
                        <w:shd w:val="clear" w:color="auto" w:fill="BFBFBF"/>
                        <w:spacing w:after="0" w:line="240" w:lineRule="auto"/>
                      </w:pPr>
                      <w:r w:rsidRPr="00FA21E8">
                        <w:rPr>
                          <w:b/>
                        </w:rPr>
                        <w:t xml:space="preserve">First Name:  </w:t>
                      </w:r>
                    </w:p>
                    <w:p w14:paraId="639F6647" w14:textId="7498B4C6" w:rsidR="00D92B51" w:rsidRPr="00FA21E8" w:rsidRDefault="00D92B51" w:rsidP="006217CC">
                      <w:pPr>
                        <w:shd w:val="clear" w:color="auto" w:fill="BFBFBF"/>
                        <w:spacing w:after="0" w:line="240" w:lineRule="auto"/>
                      </w:pPr>
                      <w:r>
                        <w:rPr>
                          <w:b/>
                        </w:rPr>
                        <w:t>Date of Birth</w:t>
                      </w:r>
                      <w:r w:rsidRPr="00FA21E8">
                        <w:rPr>
                          <w:b/>
                        </w:rPr>
                        <w:t xml:space="preserve">:   </w:t>
                      </w:r>
                    </w:p>
                    <w:p w14:paraId="75238CE7" w14:textId="215C00A0" w:rsidR="00D92B51" w:rsidRPr="00FA21E8" w:rsidRDefault="00D92B51" w:rsidP="006217CC">
                      <w:pPr>
                        <w:shd w:val="clear" w:color="auto" w:fill="BFBFBF"/>
                        <w:spacing w:after="0" w:line="240" w:lineRule="auto"/>
                      </w:pPr>
                      <w:r>
                        <w:rPr>
                          <w:b/>
                        </w:rPr>
                        <w:t>Nationality</w:t>
                      </w:r>
                      <w:r w:rsidRPr="00FA21E8">
                        <w:rPr>
                          <w:b/>
                        </w:rPr>
                        <w:t xml:space="preserve">:  </w:t>
                      </w:r>
                    </w:p>
                    <w:p w14:paraId="6FE17553" w14:textId="6190B4CB" w:rsidR="00D92B51" w:rsidRDefault="00D92B51" w:rsidP="006217CC">
                      <w:pPr>
                        <w:shd w:val="clear" w:color="auto" w:fill="BFBFBF"/>
                        <w:spacing w:after="0" w:line="240" w:lineRule="auto"/>
                        <w:rPr>
                          <w:b/>
                        </w:rPr>
                      </w:pPr>
                      <w:r w:rsidRPr="00FA21E8">
                        <w:rPr>
                          <w:b/>
                        </w:rPr>
                        <w:t>City, Country:</w:t>
                      </w:r>
                      <w:r w:rsidR="00235281">
                        <w:rPr>
                          <w:b/>
                        </w:rPr>
                        <w:t xml:space="preserve"> </w:t>
                      </w:r>
                    </w:p>
                    <w:p w14:paraId="375ED149" w14:textId="0774B235" w:rsidR="00D92B51" w:rsidRDefault="00D92B51" w:rsidP="006217CC">
                      <w:pPr>
                        <w:shd w:val="clear" w:color="auto" w:fill="BFBFBF"/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University &amp; Faculty:</w:t>
                      </w:r>
                      <w:r w:rsidRPr="00FA21E8">
                        <w:rPr>
                          <w:b/>
                        </w:rPr>
                        <w:t xml:space="preserve">  </w:t>
                      </w:r>
                    </w:p>
                    <w:p w14:paraId="4B8FB928" w14:textId="22E5424B" w:rsidR="00D92B51" w:rsidRDefault="00D92B51" w:rsidP="006217CC">
                      <w:pPr>
                        <w:shd w:val="clear" w:color="auto" w:fill="BFBFBF"/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University Degree:</w:t>
                      </w:r>
                      <w:r w:rsidR="00235281">
                        <w:rPr>
                          <w:b/>
                        </w:rPr>
                        <w:t xml:space="preserve"> </w:t>
                      </w:r>
                    </w:p>
                    <w:p w14:paraId="63BF12FD" w14:textId="502D0313" w:rsidR="00D92B51" w:rsidRPr="00FA21E8" w:rsidRDefault="00D92B51" w:rsidP="006217CC">
                      <w:pPr>
                        <w:shd w:val="clear" w:color="auto" w:fill="BFBFBF"/>
                        <w:spacing w:after="0" w:line="240" w:lineRule="auto"/>
                      </w:pPr>
                      <w:r>
                        <w:rPr>
                          <w:b/>
                        </w:rPr>
                        <w:t xml:space="preserve">Fluency in English: </w:t>
                      </w:r>
                      <w:r>
                        <w:rPr>
                          <w:b/>
                        </w:rPr>
                        <w:tab/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8207A">
        <w:rPr>
          <w:rFonts w:ascii="Calibri" w:eastAsia="Times New Roman" w:hAnsi="Calibri" w:cs="Times New Roman"/>
          <w:bCs/>
          <w:color w:val="121428"/>
          <w:sz w:val="40"/>
          <w:szCs w:val="28"/>
        </w:rPr>
        <w:t xml:space="preserve">INTERNSHIP </w:t>
      </w:r>
      <w:r w:rsidR="00D92B51" w:rsidRPr="00D92B51">
        <w:rPr>
          <w:rFonts w:ascii="Calibri" w:eastAsia="Times New Roman" w:hAnsi="Calibri" w:cs="Times New Roman"/>
          <w:bCs/>
          <w:color w:val="121428"/>
          <w:sz w:val="40"/>
          <w:szCs w:val="28"/>
        </w:rPr>
        <w:t>APPLICATION FORM</w:t>
      </w:r>
      <w:bookmarkEnd w:id="0"/>
    </w:p>
    <w:p w14:paraId="6ADFF9D4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</w:p>
    <w:p w14:paraId="2D801FEB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  <w:r w:rsidRPr="00D92B51">
        <w:rPr>
          <w:rFonts w:ascii="Calibri Light" w:eastAsia="Calibri" w:hAnsi="Calibri Light" w:cs="Times New Roman"/>
          <w:b/>
        </w:rPr>
        <w:t>n</w:t>
      </w:r>
    </w:p>
    <w:p w14:paraId="27555569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0FBA6B39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7DB02785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6A4AC17F" w14:textId="60FD4813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i/>
        </w:rPr>
      </w:pPr>
      <w:r w:rsidRPr="00D92B51">
        <w:rPr>
          <w:rFonts w:ascii="Calibri Light" w:eastAsia="Calibri" w:hAnsi="Calibri Light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6F4A4" wp14:editId="29DD955C">
                <wp:simplePos x="0" y="0"/>
                <wp:positionH relativeFrom="column">
                  <wp:posOffset>-9525</wp:posOffset>
                </wp:positionH>
                <wp:positionV relativeFrom="paragraph">
                  <wp:posOffset>222885</wp:posOffset>
                </wp:positionV>
                <wp:extent cx="6044565" cy="1409700"/>
                <wp:effectExtent l="0" t="0" r="1333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4565" cy="1409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7373543" w14:textId="77777777" w:rsidR="00D92B51" w:rsidRDefault="00D92B51" w:rsidP="00D92B51">
                            <w:pPr>
                              <w:shd w:val="clear" w:color="auto" w:fill="BFBFBF"/>
                            </w:pPr>
                            <w:r>
                              <w:t xml:space="preserve">1.  </w:t>
                            </w:r>
                            <w:r w:rsidRPr="001C5D24">
                              <w:t xml:space="preserve">Why is this </w:t>
                            </w:r>
                            <w:r>
                              <w:t xml:space="preserve">internship </w:t>
                            </w:r>
                            <w:r w:rsidRPr="001C5D24">
                              <w:t>important</w:t>
                            </w:r>
                            <w:r>
                              <w:t xml:space="preserve"> for you</w:t>
                            </w:r>
                            <w:r w:rsidRPr="001C5D24">
                              <w:t>?</w:t>
                            </w:r>
                          </w:p>
                          <w:p w14:paraId="7C0335A9" w14:textId="34ACCCDC" w:rsidR="00D92B51" w:rsidRDefault="006217CC" w:rsidP="00D92B51">
                            <w:pPr>
                              <w:shd w:val="clear" w:color="auto" w:fill="BFBFBF"/>
                            </w:pPr>
                            <w:r>
                              <w:t xml:space="preserve">- </w:t>
                            </w:r>
                          </w:p>
                          <w:p w14:paraId="222E8AEF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  <w:p w14:paraId="6E94B416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  <w:p w14:paraId="59CD91D9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8B6F4A4" id="Text Box 4" o:spid="_x0000_s1029" type="#_x0000_t202" style="position:absolute;left:0;text-align:left;margin-left:-.75pt;margin-top:17.55pt;width:475.95pt;height:11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" fillcolor="window" strokeweight=".5pt">
                <v:textbox>
                  <w:txbxContent>
                    <w:p w14:paraId="57373543" w14:textId="77777777" w:rsidR="00D92B51" w:rsidRDefault="00D92B51" w:rsidP="00D92B51">
                      <w:pPr>
                        <w:shd w:val="clear" w:color="auto" w:fill="BFBFBF"/>
                      </w:pPr>
                      <w:r>
                        <w:t xml:space="preserve">1.  </w:t>
                      </w:r>
                      <w:r w:rsidRPr="001C5D24">
                        <w:t xml:space="preserve">Why is this </w:t>
                      </w:r>
                      <w:r>
                        <w:t xml:space="preserve">internship </w:t>
                      </w:r>
                      <w:r w:rsidRPr="001C5D24">
                        <w:t>important</w:t>
                      </w:r>
                      <w:r>
                        <w:t xml:space="preserve"> for you</w:t>
                      </w:r>
                      <w:r w:rsidRPr="001C5D24">
                        <w:t>?</w:t>
                      </w:r>
                    </w:p>
                    <w:p w14:paraId="7C0335A9" w14:textId="34ACCCDC" w:rsidR="00D92B51" w:rsidRDefault="006217CC" w:rsidP="00D92B51">
                      <w:pPr>
                        <w:shd w:val="clear" w:color="auto" w:fill="BFBFBF"/>
                      </w:pPr>
                      <w:r>
                        <w:t xml:space="preserve">- </w:t>
                      </w:r>
                    </w:p>
                    <w:p w14:paraId="222E8AEF" w14:textId="77777777" w:rsidR="00D92B51" w:rsidRDefault="00D92B51" w:rsidP="00D92B51">
                      <w:pPr>
                        <w:shd w:val="clear" w:color="auto" w:fill="BFBFBF"/>
                      </w:pPr>
                    </w:p>
                    <w:p w14:paraId="6E94B416" w14:textId="77777777" w:rsidR="00D92B51" w:rsidRDefault="00D92B51" w:rsidP="00D92B51">
                      <w:pPr>
                        <w:shd w:val="clear" w:color="auto" w:fill="BFBFBF"/>
                      </w:pPr>
                    </w:p>
                    <w:p w14:paraId="59CD91D9" w14:textId="77777777" w:rsidR="00D92B51" w:rsidRDefault="00D92B51" w:rsidP="00D92B51">
                      <w:pPr>
                        <w:shd w:val="clear" w:color="auto" w:fill="BFBFBF"/>
                      </w:pPr>
                    </w:p>
                  </w:txbxContent>
                </v:textbox>
              </v:shape>
            </w:pict>
          </mc:Fallback>
        </mc:AlternateContent>
      </w:r>
      <w:r w:rsidRPr="00D92B51">
        <w:rPr>
          <w:rFonts w:ascii="Calibri Light" w:eastAsia="Calibri" w:hAnsi="Calibri Light" w:cs="Times New Roman"/>
          <w:b/>
        </w:rPr>
        <w:t xml:space="preserve">Overview:  </w:t>
      </w:r>
      <w:r w:rsidRPr="00D92B51">
        <w:rPr>
          <w:rFonts w:ascii="Calibri Light" w:eastAsia="Calibri" w:hAnsi="Calibri Light" w:cs="Times New Roman"/>
        </w:rPr>
        <w:t xml:space="preserve">List </w:t>
      </w:r>
      <w:r w:rsidRPr="00D92B51">
        <w:rPr>
          <w:rFonts w:ascii="Calibri Light" w:eastAsia="Calibri" w:hAnsi="Calibri Light" w:cs="Times New Roman"/>
          <w:b/>
        </w:rPr>
        <w:t>3</w:t>
      </w:r>
      <w:r w:rsidRPr="00D92B51">
        <w:rPr>
          <w:rFonts w:ascii="Calibri Light" w:eastAsia="Calibri" w:hAnsi="Calibri Light" w:cs="Times New Roman"/>
        </w:rPr>
        <w:t xml:space="preserve"> criteria that will help WBF understand more about you? </w:t>
      </w:r>
      <w:r w:rsidRPr="00D92B51">
        <w:rPr>
          <w:rFonts w:ascii="Calibri Light" w:eastAsia="Calibri" w:hAnsi="Calibri Light" w:cs="Times New Roman"/>
          <w:i/>
        </w:rPr>
        <w:t>(Limit yourself to 200 words)</w:t>
      </w:r>
    </w:p>
    <w:p w14:paraId="50EE23FD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5AE78E9B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0056A728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17574AA7" w14:textId="4999EA8D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0AD7A717" w14:textId="30C80CF3" w:rsidR="00D92B51" w:rsidRPr="00D92B51" w:rsidRDefault="006217CC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  <w:r w:rsidRPr="00D92B51">
        <w:rPr>
          <w:rFonts w:ascii="Calibri Light" w:eastAsia="Calibri" w:hAnsi="Calibri Light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6A680F" wp14:editId="7455A590">
                <wp:simplePos x="0" y="0"/>
                <wp:positionH relativeFrom="column">
                  <wp:posOffset>0</wp:posOffset>
                </wp:positionH>
                <wp:positionV relativeFrom="paragraph">
                  <wp:posOffset>93345</wp:posOffset>
                </wp:positionV>
                <wp:extent cx="6035040" cy="1276350"/>
                <wp:effectExtent l="0" t="0" r="2286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5040" cy="1276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D570828" w14:textId="77777777" w:rsidR="00D92B51" w:rsidRDefault="00D92B51" w:rsidP="00D92B51">
                            <w:pPr>
                              <w:shd w:val="clear" w:color="auto" w:fill="BFBFBF"/>
                            </w:pPr>
                            <w:r>
                              <w:t xml:space="preserve">2. </w:t>
                            </w:r>
                            <w:r w:rsidRPr="001C5D24">
                              <w:t xml:space="preserve">How will </w:t>
                            </w:r>
                            <w:r>
                              <w:t xml:space="preserve">you use your experience at WBF </w:t>
                            </w:r>
                            <w:r w:rsidRPr="001C5D24">
                              <w:t xml:space="preserve">afterwards? </w:t>
                            </w:r>
                            <w:r>
                              <w:t xml:space="preserve">  </w:t>
                            </w:r>
                          </w:p>
                          <w:p w14:paraId="7EE0AE3C" w14:textId="3791C898" w:rsidR="00D92B51" w:rsidRDefault="006217CC" w:rsidP="00D92B51">
                            <w:pPr>
                              <w:shd w:val="clear" w:color="auto" w:fill="BFBFBF"/>
                            </w:pPr>
                            <w:r>
                              <w:t>-</w:t>
                            </w:r>
                          </w:p>
                          <w:p w14:paraId="0C892D7C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  <w:p w14:paraId="05A2A0ED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E6A680F" id="Text Box 6" o:spid="_x0000_s1030" type="#_x0000_t202" style="position:absolute;left:0;text-align:left;margin-left:0;margin-top:7.35pt;width:475.2pt;height:100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" fillcolor="window" strokeweight=".5pt">
                <v:textbox>
                  <w:txbxContent>
                    <w:p w14:paraId="2D570828" w14:textId="77777777" w:rsidR="00D92B51" w:rsidRDefault="00D92B51" w:rsidP="00D92B51">
                      <w:pPr>
                        <w:shd w:val="clear" w:color="auto" w:fill="BFBFBF"/>
                      </w:pPr>
                      <w:r>
                        <w:t xml:space="preserve">2. </w:t>
                      </w:r>
                      <w:r w:rsidRPr="001C5D24">
                        <w:t xml:space="preserve">How will </w:t>
                      </w:r>
                      <w:r>
                        <w:t xml:space="preserve">you use your experience at WBF </w:t>
                      </w:r>
                      <w:r w:rsidRPr="001C5D24">
                        <w:t xml:space="preserve">afterwards? </w:t>
                      </w:r>
                      <w:r>
                        <w:t xml:space="preserve">  </w:t>
                      </w:r>
                    </w:p>
                    <w:p w14:paraId="7EE0AE3C" w14:textId="3791C898" w:rsidR="00D92B51" w:rsidRDefault="006217CC" w:rsidP="00D92B51">
                      <w:pPr>
                        <w:shd w:val="clear" w:color="auto" w:fill="BFBFBF"/>
                      </w:pPr>
                      <w:r>
                        <w:t>-</w:t>
                      </w:r>
                    </w:p>
                    <w:p w14:paraId="0C892D7C" w14:textId="77777777" w:rsidR="00D92B51" w:rsidRDefault="00D92B51" w:rsidP="00D92B51">
                      <w:pPr>
                        <w:shd w:val="clear" w:color="auto" w:fill="BFBFBF"/>
                      </w:pPr>
                      <w:bookmarkStart w:id="2" w:name="_GoBack"/>
                      <w:bookmarkEnd w:id="2"/>
                    </w:p>
                    <w:p w14:paraId="05A2A0ED" w14:textId="77777777" w:rsidR="00D92B51" w:rsidRDefault="00D92B51" w:rsidP="00D92B51">
                      <w:pPr>
                        <w:shd w:val="clear" w:color="auto" w:fill="BFBFBF"/>
                      </w:pPr>
                    </w:p>
                  </w:txbxContent>
                </v:textbox>
              </v:shape>
            </w:pict>
          </mc:Fallback>
        </mc:AlternateContent>
      </w:r>
    </w:p>
    <w:p w14:paraId="0E31C49A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26500A2A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67A2BE76" w14:textId="0C29DF6C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697192AD" w14:textId="3D6CE0C4" w:rsidR="00D92B51" w:rsidRPr="00D92B51" w:rsidRDefault="006217CC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  <w:r w:rsidRPr="00D92B51">
        <w:rPr>
          <w:rFonts w:ascii="Calibri Light" w:eastAsia="Calibri" w:hAnsi="Calibri Light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210636" wp14:editId="21E5841B">
                <wp:simplePos x="0" y="0"/>
                <wp:positionH relativeFrom="column">
                  <wp:posOffset>0</wp:posOffset>
                </wp:positionH>
                <wp:positionV relativeFrom="paragraph">
                  <wp:posOffset>125095</wp:posOffset>
                </wp:positionV>
                <wp:extent cx="6035040" cy="1590675"/>
                <wp:effectExtent l="0" t="0" r="2286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5040" cy="1590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28BFDF7" w14:textId="77777777" w:rsidR="00D92B51" w:rsidRDefault="00D92B51" w:rsidP="00D92B51">
                            <w:pPr>
                              <w:shd w:val="clear" w:color="auto" w:fill="BFBFBF"/>
                            </w:pPr>
                            <w:r>
                              <w:t>3</w:t>
                            </w:r>
                            <w:r w:rsidRPr="00D92B51">
                              <w:rPr>
                                <w:shd w:val="clear" w:color="auto" w:fill="BFBFBF"/>
                              </w:rPr>
                              <w:t>.</w:t>
                            </w:r>
                            <w:r w:rsidRPr="003B4153">
                              <w:t xml:space="preserve"> </w:t>
                            </w:r>
                            <w:r>
                              <w:t xml:space="preserve">  </w:t>
                            </w:r>
                            <w:r w:rsidRPr="001C5D24">
                              <w:t xml:space="preserve">Why are you qualified </w:t>
                            </w:r>
                            <w:r>
                              <w:t>to develop your professional skills with WBF</w:t>
                            </w:r>
                            <w:r w:rsidRPr="001C5D24">
                              <w:t>?</w:t>
                            </w:r>
                          </w:p>
                          <w:p w14:paraId="4F9A9198" w14:textId="10D8243E" w:rsidR="00D92B51" w:rsidRDefault="006217CC" w:rsidP="00D92B51">
                            <w:pPr>
                              <w:shd w:val="clear" w:color="auto" w:fill="BFBFBF"/>
                            </w:pPr>
                            <w:r>
                              <w:t>-</w:t>
                            </w:r>
                          </w:p>
                          <w:p w14:paraId="77D05C25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  <w:p w14:paraId="0F6BE5D0" w14:textId="77777777" w:rsidR="00D92B51" w:rsidRDefault="00D92B51" w:rsidP="00D92B51">
                            <w:pPr>
                              <w:shd w:val="clear" w:color="auto" w:fill="BFBFBF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B210636" id="Text Box 7" o:spid="_x0000_s1031" type="#_x0000_t202" style="position:absolute;left:0;text-align:left;margin-left:0;margin-top:9.85pt;width:475.2pt;height:125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" fillcolor="window" strokeweight=".5pt">
                <v:textbox>
                  <w:txbxContent>
                    <w:p w14:paraId="028BFDF7" w14:textId="77777777" w:rsidR="00D92B51" w:rsidRDefault="00D92B51" w:rsidP="00D92B51">
                      <w:pPr>
                        <w:shd w:val="clear" w:color="auto" w:fill="BFBFBF"/>
                      </w:pPr>
                      <w:r>
                        <w:t>3</w:t>
                      </w:r>
                      <w:r w:rsidRPr="00D92B51">
                        <w:rPr>
                          <w:shd w:val="clear" w:color="auto" w:fill="BFBFBF"/>
                        </w:rPr>
                        <w:t>.</w:t>
                      </w:r>
                      <w:r w:rsidRPr="003B4153">
                        <w:t xml:space="preserve"> </w:t>
                      </w:r>
                      <w:r>
                        <w:t xml:space="preserve">  </w:t>
                      </w:r>
                      <w:r w:rsidRPr="001C5D24">
                        <w:t xml:space="preserve">Why are you qualified </w:t>
                      </w:r>
                      <w:r>
                        <w:t>to develop your professional skills with WBF</w:t>
                      </w:r>
                      <w:r w:rsidRPr="001C5D24">
                        <w:t>?</w:t>
                      </w:r>
                    </w:p>
                    <w:p w14:paraId="4F9A9198" w14:textId="10D8243E" w:rsidR="00D92B51" w:rsidRDefault="006217CC" w:rsidP="00D92B51">
                      <w:pPr>
                        <w:shd w:val="clear" w:color="auto" w:fill="BFBFBF"/>
                      </w:pPr>
                      <w:r>
                        <w:t>-</w:t>
                      </w:r>
                    </w:p>
                    <w:p w14:paraId="77D05C25" w14:textId="77777777" w:rsidR="00D92B51" w:rsidRDefault="00D92B51" w:rsidP="00D92B51">
                      <w:pPr>
                        <w:shd w:val="clear" w:color="auto" w:fill="BFBFBF"/>
                      </w:pPr>
                    </w:p>
                    <w:p w14:paraId="0F6BE5D0" w14:textId="77777777" w:rsidR="00D92B51" w:rsidRDefault="00D92B51" w:rsidP="00D92B51">
                      <w:pPr>
                        <w:shd w:val="clear" w:color="auto" w:fill="BFBFBF"/>
                      </w:pPr>
                    </w:p>
                  </w:txbxContent>
                </v:textbox>
              </v:shape>
            </w:pict>
          </mc:Fallback>
        </mc:AlternateContent>
      </w:r>
    </w:p>
    <w:p w14:paraId="4514E092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  <w:r w:rsidRPr="00D92B51">
        <w:rPr>
          <w:rFonts w:ascii="Calibri Light" w:eastAsia="Calibri" w:hAnsi="Calibri Light" w:cs="Times New Roman"/>
          <w:b/>
        </w:rPr>
        <w:t xml:space="preserve">Motivation: </w:t>
      </w:r>
    </w:p>
    <w:p w14:paraId="4CF82631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</w:p>
    <w:p w14:paraId="79325964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551095AD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6C3CC164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70B08A7A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6147A171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44EA550F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3338EF61" w14:textId="77777777" w:rsidR="006217CC" w:rsidRDefault="006217CC" w:rsidP="00D92B51">
      <w:pPr>
        <w:spacing w:after="200" w:line="276" w:lineRule="auto"/>
        <w:jc w:val="both"/>
        <w:rPr>
          <w:b/>
        </w:rPr>
      </w:pPr>
    </w:p>
    <w:p w14:paraId="66DE07E1" w14:textId="47E2C3DF" w:rsidR="00D92B51" w:rsidRPr="00D92B51" w:rsidRDefault="006217CC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  <w:r w:rsidRPr="00D92B51">
        <w:rPr>
          <w:rFonts w:ascii="Calibri Light" w:eastAsia="Calibri" w:hAnsi="Calibri Light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DA3062" wp14:editId="3234D432">
                <wp:simplePos x="0" y="0"/>
                <wp:positionH relativeFrom="margin">
                  <wp:posOffset>-38100</wp:posOffset>
                </wp:positionH>
                <wp:positionV relativeFrom="paragraph">
                  <wp:posOffset>177165</wp:posOffset>
                </wp:positionV>
                <wp:extent cx="6035040" cy="1562100"/>
                <wp:effectExtent l="0" t="0" r="22860" b="1905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5040" cy="15621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1F163C52" w14:textId="4F96EBD1" w:rsidR="00D92B51" w:rsidRDefault="00D92B51" w:rsidP="00D92B5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</w:pPr>
                            <w:r>
                              <w:t xml:space="preserve">4. </w:t>
                            </w:r>
                            <w:r w:rsidR="006217CC" w:rsidRPr="00D92B51">
                              <w:rPr>
                                <w:rFonts w:ascii="Calibri Light" w:eastAsia="Calibri" w:hAnsi="Calibri Light" w:cs="Times New Roman"/>
                              </w:rPr>
                              <w:t xml:space="preserve">Describe </w:t>
                            </w:r>
                            <w:r w:rsidR="006217CC">
                              <w:rPr>
                                <w:rFonts w:ascii="Calibri Light" w:eastAsia="Calibri" w:hAnsi="Calibri Light" w:cs="Times New Roman"/>
                              </w:rPr>
                              <w:t>your motivation, through a</w:t>
                            </w:r>
                            <w:r w:rsidR="006217CC">
                              <w:t xml:space="preserve"> </w:t>
                            </w:r>
                            <w:r>
                              <w:t xml:space="preserve">Story, Song, Quote or Habit </w:t>
                            </w:r>
                            <w:r w:rsidRPr="000E3237">
                              <w:t xml:space="preserve">that </w:t>
                            </w:r>
                            <w:r>
                              <w:t>reminds you on the region you are coming from</w:t>
                            </w:r>
                            <w:r w:rsidRPr="000E3237">
                              <w:t>?</w:t>
                            </w:r>
                            <w:r>
                              <w:t xml:space="preserve"> Wh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DDA3062" id="Text Box 9" o:spid="_x0000_s1032" type="#_x0000_t202" style="position:absolute;left:0;text-align:left;margin-left:-3pt;margin-top:13.95pt;width:475.2pt;height:123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" fillcolor="#bfbfbf" strokecolor="#bfbfbf" strokeweight=".5pt">
                <v:textbox>
                  <w:txbxContent>
                    <w:p w14:paraId="1F163C52" w14:textId="4F96EBD1" w:rsidR="00D92B51" w:rsidRDefault="00D92B51" w:rsidP="00D92B5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</w:pPr>
                      <w:r>
                        <w:t xml:space="preserve">4. </w:t>
                      </w:r>
                      <w:r w:rsidR="006217CC" w:rsidRPr="00D92B51">
                        <w:rPr>
                          <w:rFonts w:ascii="Calibri Light" w:eastAsia="Calibri" w:hAnsi="Calibri Light" w:cs="Times New Roman"/>
                        </w:rPr>
                        <w:t xml:space="preserve">Describe </w:t>
                      </w:r>
                      <w:r w:rsidR="006217CC">
                        <w:rPr>
                          <w:rFonts w:ascii="Calibri Light" w:eastAsia="Calibri" w:hAnsi="Calibri Light" w:cs="Times New Roman"/>
                        </w:rPr>
                        <w:t>your motivation, through a</w:t>
                      </w:r>
                      <w:r w:rsidR="006217CC">
                        <w:t xml:space="preserve"> </w:t>
                      </w:r>
                      <w:r>
                        <w:t xml:space="preserve">Story, Song, Quote or Habit </w:t>
                      </w:r>
                      <w:r w:rsidRPr="000E3237">
                        <w:t xml:space="preserve">that </w:t>
                      </w:r>
                      <w:r>
                        <w:t>reminds you on the region you are coming from</w:t>
                      </w:r>
                      <w:r w:rsidRPr="000E3237">
                        <w:t>?</w:t>
                      </w:r>
                      <w:r>
                        <w:t xml:space="preserve"> Why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56ECF">
        <w:rPr>
          <w:b/>
        </w:rPr>
        <w:t>Motivation</w:t>
      </w:r>
    </w:p>
    <w:p w14:paraId="647EE70F" w14:textId="77777777" w:rsidR="006217CC" w:rsidRDefault="006217CC" w:rsidP="00D92B51">
      <w:pPr>
        <w:spacing w:after="200" w:line="276" w:lineRule="auto"/>
        <w:jc w:val="both"/>
        <w:rPr>
          <w:rFonts w:ascii="Calibri Light" w:eastAsia="Calibri" w:hAnsi="Calibri Light" w:cs="Times New Roman"/>
          <w:b/>
        </w:rPr>
      </w:pPr>
    </w:p>
    <w:p w14:paraId="6D0C6A0C" w14:textId="2729EC61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  <w:r w:rsidRPr="00D92B51">
        <w:rPr>
          <w:rFonts w:ascii="Calibri Light" w:eastAsia="Calibri" w:hAnsi="Calibri Light" w:cs="Times New Roman"/>
          <w:b/>
        </w:rPr>
        <w:t>Networking Goals:</w:t>
      </w:r>
      <w:r w:rsidRPr="00D92B51">
        <w:rPr>
          <w:rFonts w:ascii="Calibri Light" w:eastAsia="Calibri" w:hAnsi="Calibri Light" w:cs="Times New Roman"/>
        </w:rPr>
        <w:t xml:space="preserve">  </w:t>
      </w:r>
    </w:p>
    <w:p w14:paraId="104D396F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  <w:r w:rsidRPr="00D92B51">
        <w:rPr>
          <w:rFonts w:ascii="Calibri Light" w:eastAsia="Calibri" w:hAnsi="Calibri Light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250F85" wp14:editId="5AD13A54">
                <wp:simplePos x="0" y="0"/>
                <wp:positionH relativeFrom="column">
                  <wp:posOffset>-19050</wp:posOffset>
                </wp:positionH>
                <wp:positionV relativeFrom="paragraph">
                  <wp:posOffset>14605</wp:posOffset>
                </wp:positionV>
                <wp:extent cx="6035040" cy="1958340"/>
                <wp:effectExtent l="0" t="0" r="2286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5040" cy="19583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4100F5C9" w14:textId="2C199F6F" w:rsidR="00D92B51" w:rsidRDefault="006217CC" w:rsidP="00D92B5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</w:pPr>
                            <w:r>
                              <w:t xml:space="preserve">5. </w:t>
                            </w:r>
                            <w:r w:rsidRPr="00D92B51">
                              <w:rPr>
                                <w:rFonts w:ascii="Calibri Light" w:eastAsia="Calibri" w:hAnsi="Calibri Light" w:cs="Times New Roman"/>
                              </w:rPr>
                              <w:t>Describe what area you are more interested to learn on? What topics you are hoping to elaborate more?  Why are you motivated to network in a regional level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A250F85" id="Text Box 8" o:spid="_x0000_s1033" type="#_x0000_t202" style="position:absolute;left:0;text-align:left;margin-left:-1.5pt;margin-top:1.15pt;width:475.2pt;height:154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" fillcolor="#bfbfbf" strokecolor="#bfbfbf" strokeweight=".5pt">
                <v:textbox>
                  <w:txbxContent>
                    <w:p w14:paraId="4100F5C9" w14:textId="2C199F6F" w:rsidR="00D92B51" w:rsidRDefault="006217CC" w:rsidP="00D92B5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</w:pPr>
                      <w:r>
                        <w:t xml:space="preserve">5. </w:t>
                      </w:r>
                      <w:r w:rsidRPr="00D92B51">
                        <w:rPr>
                          <w:rFonts w:ascii="Calibri Light" w:eastAsia="Calibri" w:hAnsi="Calibri Light" w:cs="Times New Roman"/>
                        </w:rPr>
                        <w:t>Describe what area you are more interested to learn on? What topics you are hoping to elaborate more?  Why are you motivated to network in a regional level?</w:t>
                      </w:r>
                    </w:p>
                  </w:txbxContent>
                </v:textbox>
              </v:shape>
            </w:pict>
          </mc:Fallback>
        </mc:AlternateContent>
      </w:r>
    </w:p>
    <w:p w14:paraId="7DA12087" w14:textId="77777777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</w:p>
    <w:p w14:paraId="2969C6A4" w14:textId="44A0758D" w:rsidR="00D92B51" w:rsidRPr="00D92B51" w:rsidRDefault="00D92B51" w:rsidP="00D92B51">
      <w:pPr>
        <w:spacing w:after="200" w:line="276" w:lineRule="auto"/>
        <w:jc w:val="both"/>
        <w:rPr>
          <w:rFonts w:ascii="Calibri Light" w:eastAsia="Calibri" w:hAnsi="Calibri Light" w:cs="Times New Roman"/>
        </w:rPr>
      </w:pPr>
    </w:p>
    <w:p w14:paraId="59F6551F" w14:textId="77777777" w:rsidR="00094107" w:rsidRDefault="00094107"/>
    <w:sectPr w:rsidR="0009410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F9C4E" w14:textId="77777777" w:rsidR="00B738C7" w:rsidRDefault="00B738C7" w:rsidP="00CF043A">
      <w:pPr>
        <w:spacing w:after="0" w:line="240" w:lineRule="auto"/>
      </w:pPr>
      <w:r>
        <w:separator/>
      </w:r>
    </w:p>
  </w:endnote>
  <w:endnote w:type="continuationSeparator" w:id="0">
    <w:p w14:paraId="0F790055" w14:textId="77777777" w:rsidR="00B738C7" w:rsidRDefault="00B738C7" w:rsidP="00CF0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419351" w14:textId="77777777" w:rsidR="00B738C7" w:rsidRDefault="00B738C7" w:rsidP="00CF043A">
      <w:pPr>
        <w:spacing w:after="0" w:line="240" w:lineRule="auto"/>
      </w:pPr>
      <w:r>
        <w:separator/>
      </w:r>
    </w:p>
  </w:footnote>
  <w:footnote w:type="continuationSeparator" w:id="0">
    <w:p w14:paraId="434064EB" w14:textId="77777777" w:rsidR="00B738C7" w:rsidRDefault="00B738C7" w:rsidP="00CF0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AE2DFB" w14:textId="77777777" w:rsidR="00CF043A" w:rsidRDefault="00CF043A">
    <w:pPr>
      <w:pStyle w:val="Header"/>
    </w:pPr>
    <w:r w:rsidRPr="003C4B4E">
      <w:rPr>
        <w:rFonts w:ascii="Cambria" w:hAnsi="Cambria" w:cs="Times New Roman"/>
        <w:noProof/>
        <w:sz w:val="80"/>
        <w:szCs w:val="80"/>
        <w:lang w:val="en-GB" w:eastAsia="en-GB"/>
      </w:rPr>
      <w:drawing>
        <wp:inline distT="0" distB="0" distL="0" distR="0" wp14:anchorId="44BD7992" wp14:editId="33EDADDB">
          <wp:extent cx="1381125" cy="4953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149" cy="505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Q2tjQxsjQ3NDNW0lEKTi0uzszPAykwrAUAOYyrmywAAAA="/>
  </w:docVars>
  <w:rsids>
    <w:rsidRoot w:val="00AA462C"/>
    <w:rsid w:val="00094107"/>
    <w:rsid w:val="0010455C"/>
    <w:rsid w:val="00113173"/>
    <w:rsid w:val="00235281"/>
    <w:rsid w:val="002B54AB"/>
    <w:rsid w:val="00356ECF"/>
    <w:rsid w:val="004F7567"/>
    <w:rsid w:val="005655D0"/>
    <w:rsid w:val="005902CC"/>
    <w:rsid w:val="006217CC"/>
    <w:rsid w:val="00666D3D"/>
    <w:rsid w:val="007023A8"/>
    <w:rsid w:val="00796E63"/>
    <w:rsid w:val="007B42D3"/>
    <w:rsid w:val="00806BB3"/>
    <w:rsid w:val="0088207A"/>
    <w:rsid w:val="008A216F"/>
    <w:rsid w:val="008C0424"/>
    <w:rsid w:val="00A80DEE"/>
    <w:rsid w:val="00AA462C"/>
    <w:rsid w:val="00AD697A"/>
    <w:rsid w:val="00B33A20"/>
    <w:rsid w:val="00B738C7"/>
    <w:rsid w:val="00C36C0D"/>
    <w:rsid w:val="00CF043A"/>
    <w:rsid w:val="00D92B51"/>
    <w:rsid w:val="00EB4803"/>
    <w:rsid w:val="00F64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F3C43B"/>
  <w15:chartTrackingRefBased/>
  <w15:docId w15:val="{DA24408A-7A1F-41AD-8201-1C1AC9B73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0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43A"/>
  </w:style>
  <w:style w:type="paragraph" w:styleId="Footer">
    <w:name w:val="footer"/>
    <w:basedOn w:val="Normal"/>
    <w:link w:val="FooterChar"/>
    <w:uiPriority w:val="99"/>
    <w:unhideWhenUsed/>
    <w:rsid w:val="00CF0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a</dc:creator>
  <cp:keywords/>
  <dc:description/>
  <cp:lastModifiedBy>User</cp:lastModifiedBy>
  <cp:revision>2</cp:revision>
  <dcterms:created xsi:type="dcterms:W3CDTF">2022-05-06T09:02:00Z</dcterms:created>
  <dcterms:modified xsi:type="dcterms:W3CDTF">2022-05-06T09:02:00Z</dcterms:modified>
</cp:coreProperties>
</file>